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1EDF" w:rsidRDefault="00F200A7" w:rsidP="00086884">
      <w:pPr>
        <w:pStyle w:val="Heading1"/>
        <w:rPr>
          <w:color w:val="000000" w:themeColor="text1"/>
          <w:sz w:val="30"/>
          <w:szCs w:val="30"/>
        </w:rPr>
      </w:pPr>
      <w:bookmarkStart w:id="0" w:name="OLE_LINK28"/>
      <w:bookmarkStart w:id="1" w:name="OLE_LINK29"/>
      <w:r w:rsidRPr="00086884">
        <w:rPr>
          <w:color w:val="000000" w:themeColor="text1"/>
          <w:sz w:val="30"/>
          <w:szCs w:val="30"/>
        </w:rPr>
        <w:t>Abstract:</w:t>
      </w:r>
      <w:r w:rsidR="005C5005">
        <w:rPr>
          <w:color w:val="000000" w:themeColor="text1"/>
          <w:sz w:val="30"/>
          <w:szCs w:val="30"/>
        </w:rPr>
        <w:t xml:space="preserve"> </w:t>
      </w:r>
      <w:bookmarkStart w:id="2" w:name="OLE_LINK63"/>
      <w:bookmarkStart w:id="3" w:name="OLE_LINK64"/>
      <w:r w:rsidR="005C5005" w:rsidRPr="00EA1748">
        <w:rPr>
          <w:color w:val="000000" w:themeColor="text1"/>
          <w:highlight w:val="yellow"/>
        </w:rPr>
        <w:t>(</w:t>
      </w:r>
      <w:r w:rsidR="006A07A7" w:rsidRPr="00EA1748">
        <w:rPr>
          <w:color w:val="000000" w:themeColor="text1"/>
          <w:highlight w:val="yellow"/>
        </w:rPr>
        <w:t>plagiarism found 18%</w:t>
      </w:r>
      <w:r w:rsidR="005C5005" w:rsidRPr="00EA1748">
        <w:rPr>
          <w:color w:val="000000" w:themeColor="text1"/>
          <w:highlight w:val="yellow"/>
        </w:rPr>
        <w:t>)</w:t>
      </w:r>
      <w:bookmarkEnd w:id="2"/>
      <w:bookmarkEnd w:id="3"/>
    </w:p>
    <w:bookmarkEnd w:id="0"/>
    <w:bookmarkEnd w:id="1"/>
    <w:p w:rsidR="00A60999" w:rsidRPr="00A60999" w:rsidRDefault="00A60999" w:rsidP="00A60999"/>
    <w:p w:rsidR="00F67EB8" w:rsidRPr="00F67EB8" w:rsidRDefault="00F67EB8" w:rsidP="00872021">
      <w:pPr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bookmarkStart w:id="4" w:name="OLE_LINK26"/>
      <w:bookmarkStart w:id="5" w:name="OLE_LINK27"/>
      <w:bookmarkStart w:id="6" w:name="OLE_LINK54"/>
      <w:bookmarkStart w:id="7" w:name="OLE_LINK55"/>
      <w:bookmarkStart w:id="8" w:name="OLE_LINK56"/>
      <w:r w:rsidRPr="00F67EB8">
        <w:rPr>
          <w:rFonts w:ascii="Times New Roman" w:eastAsia="Times New Roman" w:hAnsi="Times New Roman" w:cs="Times New Roman"/>
          <w:sz w:val="24"/>
          <w:szCs w:val="24"/>
        </w:rPr>
        <w:t xml:space="preserve">In the advanced and modern world, technologies are used to increase </w:t>
      </w:r>
      <w:r w:rsidR="00A452AB">
        <w:rPr>
          <w:rFonts w:ascii="Times New Roman" w:eastAsia="Times New Roman" w:hAnsi="Times New Roman" w:cs="Times New Roman"/>
          <w:sz w:val="24"/>
          <w:szCs w:val="24"/>
        </w:rPr>
        <w:t>the power of the world.</w:t>
      </w:r>
      <w:r w:rsidRPr="00F67EB8">
        <w:rPr>
          <w:rFonts w:ascii="Times New Roman" w:eastAsia="Times New Roman" w:hAnsi="Times New Roman" w:cs="Times New Roman"/>
          <w:sz w:val="24"/>
          <w:szCs w:val="24"/>
        </w:rPr>
        <w:t xml:space="preserve"> I</w:t>
      </w:r>
      <w:r w:rsidR="00A452AB">
        <w:rPr>
          <w:rFonts w:ascii="Times New Roman" w:eastAsia="Times New Roman" w:hAnsi="Times New Roman" w:cs="Times New Roman"/>
          <w:sz w:val="24"/>
          <w:szCs w:val="24"/>
        </w:rPr>
        <w:t xml:space="preserve">nternet plays </w:t>
      </w:r>
      <w:r w:rsidR="00723A43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A452AB" w:rsidRPr="00723A43">
        <w:rPr>
          <w:rFonts w:ascii="Times New Roman" w:eastAsia="Times New Roman" w:hAnsi="Times New Roman" w:cs="Times New Roman"/>
          <w:noProof/>
          <w:sz w:val="24"/>
          <w:szCs w:val="24"/>
        </w:rPr>
        <w:t>important</w:t>
      </w:r>
      <w:r w:rsidR="00A452AB">
        <w:rPr>
          <w:rFonts w:ascii="Times New Roman" w:eastAsia="Times New Roman" w:hAnsi="Times New Roman" w:cs="Times New Roman"/>
          <w:sz w:val="24"/>
          <w:szCs w:val="24"/>
        </w:rPr>
        <w:t xml:space="preserve"> and vital role</w:t>
      </w:r>
      <w:r w:rsidRPr="00F67EB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452AB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054669">
        <w:rPr>
          <w:rFonts w:ascii="Times New Roman" w:eastAsia="Times New Roman" w:hAnsi="Times New Roman" w:cs="Times New Roman"/>
          <w:sz w:val="24"/>
          <w:szCs w:val="24"/>
        </w:rPr>
        <w:t xml:space="preserve">our </w:t>
      </w:r>
      <w:r w:rsidR="00054669" w:rsidRPr="00583CC9">
        <w:rPr>
          <w:rFonts w:ascii="Times New Roman" w:eastAsia="Times New Roman" w:hAnsi="Times New Roman" w:cs="Times New Roman"/>
          <w:noProof/>
          <w:sz w:val="24"/>
          <w:szCs w:val="24"/>
        </w:rPr>
        <w:t>li</w:t>
      </w:r>
      <w:r w:rsidR="00583CC9">
        <w:rPr>
          <w:rFonts w:ascii="Times New Roman" w:eastAsia="Times New Roman" w:hAnsi="Times New Roman" w:cs="Times New Roman"/>
          <w:noProof/>
          <w:sz w:val="24"/>
          <w:szCs w:val="24"/>
        </w:rPr>
        <w:t>v</w:t>
      </w:r>
      <w:r w:rsidR="00054669" w:rsidRPr="00583CC9">
        <w:rPr>
          <w:rFonts w:ascii="Times New Roman" w:eastAsia="Times New Roman" w:hAnsi="Times New Roman" w:cs="Times New Roman"/>
          <w:noProof/>
          <w:sz w:val="24"/>
          <w:szCs w:val="24"/>
        </w:rPr>
        <w:t>e</w:t>
      </w:r>
      <w:r w:rsidR="009E5E3B" w:rsidRPr="00583CC9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="0043201F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F67EB8">
        <w:rPr>
          <w:rFonts w:ascii="Times New Roman" w:eastAsia="Times New Roman" w:hAnsi="Times New Roman" w:cs="Times New Roman"/>
          <w:sz w:val="24"/>
          <w:szCs w:val="24"/>
        </w:rPr>
        <w:t xml:space="preserve"> The society has been changing wi</w:t>
      </w:r>
      <w:r w:rsidR="00583CC9">
        <w:rPr>
          <w:rFonts w:ascii="Times New Roman" w:eastAsia="Times New Roman" w:hAnsi="Times New Roman" w:cs="Times New Roman"/>
          <w:sz w:val="24"/>
          <w:szCs w:val="24"/>
        </w:rPr>
        <w:t>th the evolution of technology.</w:t>
      </w:r>
      <w:r w:rsidR="00B82265">
        <w:rPr>
          <w:rFonts w:ascii="Times New Roman" w:eastAsia="Times New Roman" w:hAnsi="Times New Roman" w:cs="Times New Roman"/>
          <w:sz w:val="24"/>
          <w:szCs w:val="24"/>
        </w:rPr>
        <w:t xml:space="preserve"> VANET</w:t>
      </w:r>
      <w:r w:rsidR="00A358A4">
        <w:rPr>
          <w:rFonts w:ascii="Times New Roman" w:eastAsia="Times New Roman" w:hAnsi="Times New Roman" w:cs="Times New Roman"/>
          <w:sz w:val="24"/>
          <w:szCs w:val="24"/>
        </w:rPr>
        <w:t xml:space="preserve"> is</w:t>
      </w:r>
      <w:r w:rsidR="00351F7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03A41" w:rsidRPr="00A358A4">
        <w:rPr>
          <w:rFonts w:ascii="Times New Roman" w:eastAsia="Times New Roman" w:hAnsi="Times New Roman" w:cs="Times New Roman"/>
          <w:noProof/>
          <w:sz w:val="24"/>
          <w:szCs w:val="24"/>
        </w:rPr>
        <w:t>recent</w:t>
      </w:r>
      <w:r w:rsidR="00F03A41" w:rsidRPr="00F03A41">
        <w:rPr>
          <w:rFonts w:ascii="Times New Roman" w:eastAsia="Times New Roman" w:hAnsi="Times New Roman" w:cs="Times New Roman"/>
          <w:sz w:val="24"/>
          <w:szCs w:val="24"/>
        </w:rPr>
        <w:t xml:space="preserve"> as one of the most </w:t>
      </w:r>
      <w:r w:rsidR="00A358A4" w:rsidRPr="00A358A4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ppealing</w:t>
      </w:r>
      <w:r w:rsidR="00F03A41" w:rsidRPr="00F03A41">
        <w:rPr>
          <w:rFonts w:ascii="Times New Roman" w:eastAsia="Times New Roman" w:hAnsi="Times New Roman" w:cs="Times New Roman"/>
          <w:sz w:val="24"/>
          <w:szCs w:val="24"/>
        </w:rPr>
        <w:t xml:space="preserve"> topics for researchers due to their</w:t>
      </w:r>
      <w:r w:rsidR="005E5E70" w:rsidRPr="00F03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7509C">
        <w:rPr>
          <w:rFonts w:ascii="Times New Roman" w:eastAsia="Times New Roman" w:hAnsi="Times New Roman" w:cs="Times New Roman"/>
          <w:sz w:val="24"/>
          <w:szCs w:val="24"/>
        </w:rPr>
        <w:t>mega</w:t>
      </w:r>
      <w:r w:rsidR="005E5E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F0056" w:rsidRPr="0078678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ossibilities</w:t>
      </w:r>
      <w:r w:rsidR="0043201F">
        <w:rPr>
          <w:rFonts w:ascii="Times New Roman" w:eastAsia="Times New Roman" w:hAnsi="Times New Roman" w:cs="Times New Roman"/>
          <w:sz w:val="24"/>
          <w:szCs w:val="24"/>
        </w:rPr>
        <w:t xml:space="preserve"> to improve traffic safety.</w:t>
      </w:r>
      <w:r w:rsidR="00F03A41" w:rsidRPr="00F03A4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F67EB8">
        <w:rPr>
          <w:rFonts w:ascii="Times New Roman" w:eastAsia="Times New Roman" w:hAnsi="Times New Roman" w:cs="Times New Roman"/>
          <w:sz w:val="24"/>
          <w:szCs w:val="24"/>
        </w:rPr>
        <w:t>Vehicular Ad-hoc Network (VANET) is an emerging model in networking.</w:t>
      </w:r>
      <w:r w:rsidR="00CC5CA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23A43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723A43">
        <w:rPr>
          <w:rFonts w:ascii="Times New Roman" w:eastAsia="Times New Roman" w:hAnsi="Times New Roman" w:cs="Times New Roman"/>
          <w:noProof/>
          <w:sz w:val="24"/>
          <w:szCs w:val="24"/>
        </w:rPr>
        <w:t>VANET</w:t>
      </w:r>
      <w:r w:rsidR="00723A43">
        <w:rPr>
          <w:rFonts w:ascii="Times New Roman" w:eastAsia="Times New Roman" w:hAnsi="Times New Roman" w:cs="Times New Roman"/>
          <w:sz w:val="24"/>
          <w:szCs w:val="24"/>
        </w:rPr>
        <w:t xml:space="preserve"> cars moves as nodes </w:t>
      </w:r>
      <w:r w:rsidRPr="00F67EB8">
        <w:rPr>
          <w:rFonts w:ascii="Times New Roman" w:eastAsia="Times New Roman" w:hAnsi="Times New Roman" w:cs="Times New Roman"/>
          <w:sz w:val="24"/>
          <w:szCs w:val="24"/>
        </w:rPr>
        <w:t>in a network to cre</w:t>
      </w:r>
      <w:r w:rsidR="00723A43">
        <w:rPr>
          <w:rFonts w:ascii="Times New Roman" w:eastAsia="Times New Roman" w:hAnsi="Times New Roman" w:cs="Times New Roman"/>
          <w:sz w:val="24"/>
          <w:szCs w:val="24"/>
        </w:rPr>
        <w:t xml:space="preserve">ate a mobile network </w:t>
      </w:r>
      <w:r w:rsidR="00723A43" w:rsidRPr="00723A43">
        <w:rPr>
          <w:rFonts w:ascii="Times New Roman" w:eastAsia="Times New Roman" w:hAnsi="Times New Roman" w:cs="Times New Roman"/>
          <w:noProof/>
          <w:sz w:val="24"/>
          <w:szCs w:val="24"/>
        </w:rPr>
        <w:t>a</w:t>
      </w:r>
      <w:r w:rsidR="00723A43">
        <w:rPr>
          <w:rFonts w:ascii="Times New Roman" w:eastAsia="Times New Roman" w:hAnsi="Times New Roman" w:cs="Times New Roman"/>
          <w:noProof/>
          <w:sz w:val="24"/>
          <w:szCs w:val="24"/>
        </w:rPr>
        <w:t>n</w:t>
      </w:r>
      <w:r w:rsidRPr="00F67EB8">
        <w:rPr>
          <w:rFonts w:ascii="Times New Roman" w:eastAsia="Times New Roman" w:hAnsi="Times New Roman" w:cs="Times New Roman"/>
          <w:noProof/>
          <w:sz w:val="24"/>
          <w:szCs w:val="24"/>
        </w:rPr>
        <w:t>d</w:t>
      </w:r>
      <w:r w:rsidRPr="00F67EB8">
        <w:rPr>
          <w:rFonts w:ascii="Times New Roman" w:eastAsia="Times New Roman" w:hAnsi="Times New Roman" w:cs="Times New Roman"/>
          <w:sz w:val="24"/>
          <w:szCs w:val="24"/>
        </w:rPr>
        <w:t xml:space="preserve"> does not have a fi</w:t>
      </w:r>
      <w:r w:rsidR="00294495">
        <w:rPr>
          <w:rFonts w:ascii="Times New Roman" w:eastAsia="Times New Roman" w:hAnsi="Times New Roman" w:cs="Times New Roman"/>
          <w:sz w:val="24"/>
          <w:szCs w:val="24"/>
        </w:rPr>
        <w:t xml:space="preserve">xed infrastructure. </w:t>
      </w:r>
      <w:r w:rsidR="00294495" w:rsidRPr="002D4814">
        <w:rPr>
          <w:rFonts w:ascii="Times New Roman" w:eastAsia="Times New Roman" w:hAnsi="Times New Roman" w:cs="Times New Roman"/>
          <w:sz w:val="24"/>
          <w:szCs w:val="24"/>
          <w:highlight w:val="yellow"/>
        </w:rPr>
        <w:t>VANET provide</w:t>
      </w:r>
      <w:r w:rsidR="00872021" w:rsidRPr="002D4814">
        <w:rPr>
          <w:rFonts w:ascii="Times New Roman" w:eastAsia="Times New Roman" w:hAnsi="Times New Roman" w:cs="Times New Roman"/>
          <w:sz w:val="24"/>
          <w:szCs w:val="24"/>
          <w:highlight w:val="yellow"/>
        </w:rPr>
        <w:t xml:space="preserve"> </w:t>
      </w:r>
      <w:r w:rsidRPr="00F67EB8">
        <w:rPr>
          <w:rFonts w:ascii="Times New Roman" w:eastAsia="Times New Roman" w:hAnsi="Times New Roman" w:cs="Times New Roman"/>
          <w:sz w:val="24"/>
          <w:szCs w:val="24"/>
          <w:highlight w:val="yellow"/>
        </w:rPr>
        <w:t>safe and non</w:t>
      </w:r>
      <w:r w:rsidR="0068563C" w:rsidRPr="002D4814">
        <w:rPr>
          <w:rFonts w:ascii="Times New Roman" w:eastAsia="Times New Roman" w:hAnsi="Times New Roman" w:cs="Times New Roman"/>
          <w:sz w:val="24"/>
          <w:szCs w:val="24"/>
          <w:highlight w:val="yellow"/>
        </w:rPr>
        <w:t>-</w:t>
      </w:r>
      <w:r w:rsidRPr="00F67EB8">
        <w:rPr>
          <w:rFonts w:ascii="Times New Roman" w:eastAsia="Times New Roman" w:hAnsi="Times New Roman" w:cs="Times New Roman"/>
          <w:sz w:val="24"/>
          <w:szCs w:val="24"/>
          <w:highlight w:val="yellow"/>
        </w:rPr>
        <w:t>safe applications in a wireless medium which makes it unprotected to several attacks</w:t>
      </w:r>
      <w:r w:rsidRPr="00F67EB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F67EB8">
        <w:rPr>
          <w:rFonts w:ascii="Times New Roman" w:eastAsia="Times New Roman" w:hAnsi="Times New Roman" w:cs="Times New Roman"/>
          <w:sz w:val="24"/>
          <w:szCs w:val="24"/>
          <w:highlight w:val="yellow"/>
        </w:rPr>
        <w:t>In this paper, we present the detailed study of possible attacks and their feasible solutions.</w:t>
      </w:r>
      <w:bookmarkEnd w:id="6"/>
      <w:bookmarkEnd w:id="7"/>
      <w:bookmarkEnd w:id="8"/>
    </w:p>
    <w:p w:rsidR="002964EA" w:rsidRDefault="003E637E" w:rsidP="002964EA">
      <w:pPr>
        <w:pStyle w:val="Heading1"/>
        <w:rPr>
          <w:color w:val="000000" w:themeColor="text1"/>
          <w:sz w:val="30"/>
          <w:szCs w:val="30"/>
        </w:rPr>
      </w:pPr>
      <w:bookmarkStart w:id="9" w:name="OLE_LINK30"/>
      <w:bookmarkStart w:id="10" w:name="OLE_LINK31"/>
      <w:bookmarkEnd w:id="4"/>
      <w:bookmarkEnd w:id="5"/>
      <w:r>
        <w:rPr>
          <w:color w:val="000000" w:themeColor="text1"/>
          <w:sz w:val="30"/>
          <w:szCs w:val="30"/>
        </w:rPr>
        <w:t>Keywords</w:t>
      </w:r>
      <w:r w:rsidR="002964EA" w:rsidRPr="00086884">
        <w:rPr>
          <w:color w:val="000000" w:themeColor="text1"/>
          <w:sz w:val="30"/>
          <w:szCs w:val="30"/>
        </w:rPr>
        <w:t>:</w:t>
      </w:r>
    </w:p>
    <w:bookmarkEnd w:id="9"/>
    <w:bookmarkEnd w:id="10"/>
    <w:p w:rsidR="00C32EAF" w:rsidRDefault="00C32EAF" w:rsidP="00C32EAF"/>
    <w:p w:rsidR="005F4CD7" w:rsidRDefault="00217D95" w:rsidP="00C32EAF">
      <w:r>
        <w:t>VANET</w:t>
      </w:r>
      <w:r w:rsidR="005F4CD7">
        <w:t xml:space="preserve">, </w:t>
      </w:r>
      <w:r w:rsidR="005F4CD7" w:rsidRPr="00583CC9">
        <w:rPr>
          <w:noProof/>
        </w:rPr>
        <w:t>Security,</w:t>
      </w:r>
      <w:r w:rsidR="005F4CD7">
        <w:t xml:space="preserve"> </w:t>
      </w:r>
      <w:r w:rsidR="005F4CD7" w:rsidRPr="00583CC9">
        <w:rPr>
          <w:noProof/>
        </w:rPr>
        <w:t>Attacks</w:t>
      </w:r>
      <w:r w:rsidR="00C24E9F" w:rsidRPr="00583CC9">
        <w:rPr>
          <w:noProof/>
        </w:rPr>
        <w:t>,</w:t>
      </w:r>
      <w:r w:rsidR="00EE45AB">
        <w:t xml:space="preserve"> </w:t>
      </w:r>
      <w:r w:rsidR="00EE45AB" w:rsidRPr="00EE45AB">
        <w:t>Possible Solutions</w:t>
      </w:r>
      <w:r w:rsidR="005F4CD7">
        <w:t xml:space="preserve">  </w:t>
      </w:r>
    </w:p>
    <w:p w:rsidR="00C11159" w:rsidRPr="00C11159" w:rsidRDefault="00441719" w:rsidP="00C11159">
      <w:pPr>
        <w:pStyle w:val="Heading1"/>
        <w:rPr>
          <w:color w:val="000000" w:themeColor="text1"/>
          <w:sz w:val="30"/>
          <w:szCs w:val="30"/>
        </w:rPr>
      </w:pPr>
      <w:bookmarkStart w:id="11" w:name="OLE_LINK42"/>
      <w:bookmarkStart w:id="12" w:name="OLE_LINK43"/>
      <w:r w:rsidRPr="00F174D3">
        <w:rPr>
          <w:rFonts w:cs="Times New Roman"/>
          <w:color w:val="000000" w:themeColor="text1"/>
          <w:sz w:val="30"/>
          <w:szCs w:val="30"/>
        </w:rPr>
        <w:t>Possible Classes of Attacks</w:t>
      </w:r>
      <w:r w:rsidR="00C11159" w:rsidRPr="00086884">
        <w:rPr>
          <w:color w:val="000000" w:themeColor="text1"/>
          <w:sz w:val="30"/>
          <w:szCs w:val="30"/>
        </w:rPr>
        <w:t>:</w:t>
      </w:r>
    </w:p>
    <w:bookmarkEnd w:id="11"/>
    <w:bookmarkEnd w:id="12"/>
    <w:p w:rsidR="00AE17E0" w:rsidRDefault="00AE17E0" w:rsidP="00AE17E0"/>
    <w:p w:rsidR="00E22430" w:rsidRDefault="006E1CC6" w:rsidP="009D6BCE">
      <w:pPr>
        <w:jc w:val="both"/>
        <w:rPr>
          <w:rFonts w:ascii="Times New Roman" w:hAnsi="Times New Roman" w:cs="Times New Roman"/>
          <w:sz w:val="24"/>
          <w:szCs w:val="24"/>
        </w:rPr>
      </w:pPr>
      <w:r w:rsidRPr="00E22430">
        <w:rPr>
          <w:rFonts w:ascii="Times New Roman" w:hAnsi="Times New Roman" w:cs="Times New Roman"/>
          <w:sz w:val="24"/>
          <w:szCs w:val="24"/>
        </w:rPr>
        <w:t>In VANET</w:t>
      </w:r>
      <w:r w:rsidR="002912DB" w:rsidRPr="00E22430">
        <w:rPr>
          <w:rFonts w:ascii="Times New Roman" w:hAnsi="Times New Roman" w:cs="Times New Roman"/>
          <w:sz w:val="24"/>
          <w:szCs w:val="24"/>
        </w:rPr>
        <w:t xml:space="preserve">. The attackers </w:t>
      </w:r>
      <w:r w:rsidR="0061572F" w:rsidRPr="00E22430">
        <w:rPr>
          <w:rFonts w:ascii="Times New Roman" w:hAnsi="Times New Roman" w:cs="Times New Roman"/>
          <w:sz w:val="24"/>
          <w:szCs w:val="24"/>
        </w:rPr>
        <w:t>wish to make</w:t>
      </w:r>
      <w:r w:rsidR="00402462" w:rsidRPr="00E22430">
        <w:rPr>
          <w:rFonts w:ascii="Times New Roman" w:hAnsi="Times New Roman" w:cs="Times New Roman"/>
          <w:sz w:val="24"/>
          <w:szCs w:val="24"/>
        </w:rPr>
        <w:t xml:space="preserve"> a</w:t>
      </w:r>
      <w:r w:rsidR="00B838C0" w:rsidRPr="00E22430">
        <w:rPr>
          <w:rFonts w:ascii="Times New Roman" w:hAnsi="Times New Roman" w:cs="Times New Roman"/>
          <w:sz w:val="24"/>
          <w:szCs w:val="24"/>
        </w:rPr>
        <w:t xml:space="preserve"> mess and bad impact on the network.</w:t>
      </w:r>
      <w:r w:rsidR="002912DB" w:rsidRPr="00E22430">
        <w:rPr>
          <w:rFonts w:ascii="Times New Roman" w:hAnsi="Times New Roman" w:cs="Times New Roman"/>
          <w:sz w:val="24"/>
          <w:szCs w:val="24"/>
        </w:rPr>
        <w:t xml:space="preserve">  </w:t>
      </w:r>
      <w:r w:rsidR="00987961" w:rsidRPr="00E22430">
        <w:rPr>
          <w:rFonts w:ascii="Times New Roman" w:hAnsi="Times New Roman" w:cs="Times New Roman"/>
          <w:sz w:val="24"/>
          <w:szCs w:val="24"/>
        </w:rPr>
        <w:t xml:space="preserve">The mission of the attackers is to create a maximum number of problems for all other nodes in the network </w:t>
      </w:r>
      <w:r w:rsidR="00987961" w:rsidRPr="00E2243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launching </w:t>
      </w:r>
      <w:r w:rsidR="00987961" w:rsidRPr="00E22430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differing kinds</w:t>
      </w:r>
      <w:r w:rsidR="00987961"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987961" w:rsidRPr="00E2243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f attacks</w:t>
      </w:r>
      <w:r w:rsidR="000904CA" w:rsidRPr="00E22430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="000904CA" w:rsidRPr="00E22430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912DB" w:rsidRDefault="000904CA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 2013, Irshad Ahmed Sumra proposed five different classes of attacks</w:t>
      </w:r>
      <w:r w:rsidRPr="00E2243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and every class is expected to provide better perspectives for the VANETs security</w:t>
      </w:r>
      <w:r w:rsidR="00B07E1C"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0511A"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[</w:t>
      </w:r>
      <w:r w:rsidR="007D1E2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paper1</w:t>
      </w:r>
      <w:r w:rsidR="00B0511A"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]</w:t>
      </w:r>
      <w:r w:rsidR="00B07E1C" w:rsidRPr="00E22430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p w:rsidR="00257546" w:rsidRDefault="00257546" w:rsidP="00257546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drawing>
          <wp:inline distT="0" distB="0" distL="0" distR="0">
            <wp:extent cx="1695687" cy="1533739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7546" w:rsidRDefault="00257546" w:rsidP="00257546">
      <w:pPr>
        <w:ind w:left="288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25754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Fig.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[</w:t>
      </w:r>
      <w:r w:rsidR="002A53E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lassication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]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6A34D6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Poss</w:t>
      </w:r>
      <w:r w:rsidR="006A34D6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b</w:t>
      </w:r>
      <w:r w:rsidRPr="006A34D6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le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Classes of Attacks </w:t>
      </w:r>
    </w:p>
    <w:p w:rsidR="00103F2D" w:rsidRDefault="00103F2D" w:rsidP="00103F2D">
      <w:pPr>
        <w:pStyle w:val="Heading1"/>
        <w:rPr>
          <w:color w:val="000000" w:themeColor="text1"/>
          <w:sz w:val="30"/>
          <w:szCs w:val="30"/>
        </w:rPr>
      </w:pPr>
      <w:r w:rsidRPr="00103F2D">
        <w:rPr>
          <w:rFonts w:cs="Times New Roman"/>
          <w:color w:val="000000" w:themeColor="text1"/>
          <w:sz w:val="30"/>
          <w:szCs w:val="30"/>
        </w:rPr>
        <w:lastRenderedPageBreak/>
        <w:t xml:space="preserve"> First Class: Network Attack</w:t>
      </w:r>
      <w:r w:rsidRPr="00086884">
        <w:rPr>
          <w:color w:val="000000" w:themeColor="text1"/>
          <w:sz w:val="30"/>
          <w:szCs w:val="30"/>
        </w:rPr>
        <w:t>:</w:t>
      </w:r>
      <w:r w:rsidR="00572967">
        <w:rPr>
          <w:color w:val="000000" w:themeColor="text1"/>
          <w:sz w:val="30"/>
          <w:szCs w:val="30"/>
        </w:rPr>
        <w:t xml:space="preserve"> </w:t>
      </w:r>
      <w:r w:rsidR="00572967" w:rsidRPr="00FD44BE">
        <w:rPr>
          <w:color w:val="000000" w:themeColor="text1"/>
          <w:highlight w:val="yellow"/>
        </w:rPr>
        <w:t>(plagiarism free 0.0)</w:t>
      </w:r>
    </w:p>
    <w:p w:rsidR="00103F2D" w:rsidRDefault="00103F2D" w:rsidP="00103F2D"/>
    <w:p w:rsidR="00E905FE" w:rsidRDefault="0097153D" w:rsidP="0009641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13" w:name="OLE_LINK44"/>
      <w:bookmarkStart w:id="14" w:name="OLE_LINK45"/>
      <w:bookmarkStart w:id="15" w:name="OLE_LINK59"/>
      <w:r w:rsidRPr="000C3AC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 this </w:t>
      </w:r>
      <w:r w:rsidRPr="000C3AC9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category</w:t>
      </w:r>
      <w:r w:rsidRPr="000C3AC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</w:t>
      </w:r>
      <w:r w:rsidR="00E905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attackers will directly target the nodes (vehicles) and as well as a </w:t>
      </w:r>
      <w:r w:rsidR="00E905FE" w:rsidRPr="00E905FE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roadside</w:t>
      </w:r>
      <w:r w:rsidR="00E905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unit (RSU). The attack on this class is very high as a result of it affe</w:t>
      </w:r>
      <w:r w:rsidR="006710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ts the whole</w:t>
      </w:r>
      <w:r w:rsidR="00E905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comm</w:t>
      </w:r>
      <w:r w:rsidR="004601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nication network</w:t>
      </w:r>
      <w:r w:rsidR="00C007D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create</w:t>
      </w:r>
      <w:r w:rsidR="004601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</w:t>
      </w:r>
      <w:r w:rsidR="00E905F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problems for vehicles</w:t>
      </w:r>
      <w:r w:rsidR="006710B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</w:p>
    <w:bookmarkEnd w:id="13"/>
    <w:bookmarkEnd w:id="14"/>
    <w:bookmarkEnd w:id="15"/>
    <w:p w:rsidR="006710B8" w:rsidRDefault="00A43230" w:rsidP="006710B8">
      <w:pPr>
        <w:pStyle w:val="Heading1"/>
        <w:rPr>
          <w:color w:val="000000" w:themeColor="text1"/>
          <w:sz w:val="30"/>
          <w:szCs w:val="30"/>
        </w:rPr>
      </w:pPr>
      <w:r>
        <w:rPr>
          <w:rFonts w:cs="Times New Roman"/>
          <w:color w:val="000000" w:themeColor="text1"/>
          <w:sz w:val="30"/>
          <w:szCs w:val="30"/>
        </w:rPr>
        <w:t xml:space="preserve"> Second</w:t>
      </w:r>
      <w:r w:rsidR="000F4B5D">
        <w:rPr>
          <w:rFonts w:cs="Times New Roman"/>
          <w:color w:val="000000" w:themeColor="text1"/>
          <w:sz w:val="30"/>
          <w:szCs w:val="30"/>
        </w:rPr>
        <w:t xml:space="preserve"> Class: Application</w:t>
      </w:r>
      <w:r w:rsidR="006710B8" w:rsidRPr="00103F2D">
        <w:rPr>
          <w:rFonts w:cs="Times New Roman"/>
          <w:color w:val="000000" w:themeColor="text1"/>
          <w:sz w:val="30"/>
          <w:szCs w:val="30"/>
        </w:rPr>
        <w:t xml:space="preserve"> Attack</w:t>
      </w:r>
      <w:r w:rsidR="006710B8" w:rsidRPr="00086884">
        <w:rPr>
          <w:color w:val="000000" w:themeColor="text1"/>
          <w:sz w:val="30"/>
          <w:szCs w:val="30"/>
        </w:rPr>
        <w:t>:</w:t>
      </w:r>
    </w:p>
    <w:p w:rsidR="002F3F2D" w:rsidRDefault="002F3F2D" w:rsidP="002F3F2D"/>
    <w:p w:rsidR="00257546" w:rsidRPr="0046010E" w:rsidRDefault="003A00C3" w:rsidP="0009641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010E">
        <w:rPr>
          <w:rFonts w:ascii="Times New Roman" w:hAnsi="Times New Roman" w:cs="Times New Roman"/>
          <w:sz w:val="24"/>
          <w:szCs w:val="24"/>
        </w:rPr>
        <w:t>I</w:t>
      </w:r>
      <w:r w:rsidR="002F3F2D" w:rsidRPr="0046010E">
        <w:rPr>
          <w:rFonts w:ascii="Times New Roman" w:hAnsi="Times New Roman" w:cs="Times New Roman"/>
          <w:sz w:val="24"/>
          <w:szCs w:val="24"/>
        </w:rPr>
        <w:t xml:space="preserve">n this category, </w:t>
      </w:r>
      <w:r w:rsidR="001D18C0" w:rsidRPr="0046010E">
        <w:rPr>
          <w:rFonts w:ascii="Times New Roman" w:hAnsi="Times New Roman" w:cs="Times New Roman"/>
          <w:sz w:val="24"/>
          <w:szCs w:val="24"/>
        </w:rPr>
        <w:t>the goal of the attackers are applications that provide</w:t>
      </w:r>
      <w:r w:rsidR="00BC2BDD" w:rsidRPr="0046010E">
        <w:rPr>
          <w:rFonts w:ascii="Times New Roman" w:hAnsi="Times New Roman" w:cs="Times New Roman"/>
          <w:sz w:val="24"/>
          <w:szCs w:val="24"/>
        </w:rPr>
        <w:t xml:space="preserve"> added service in VANET [</w:t>
      </w:r>
      <w:r w:rsidR="007D1E22">
        <w:rPr>
          <w:rFonts w:ascii="Times New Roman" w:hAnsi="Times New Roman" w:cs="Times New Roman"/>
          <w:sz w:val="24"/>
          <w:szCs w:val="24"/>
        </w:rPr>
        <w:t>paper1</w:t>
      </w:r>
      <w:r w:rsidR="00BC2BDD" w:rsidRPr="0046010E">
        <w:rPr>
          <w:rFonts w:ascii="Times New Roman" w:hAnsi="Times New Roman" w:cs="Times New Roman"/>
          <w:sz w:val="24"/>
          <w:szCs w:val="24"/>
        </w:rPr>
        <w:t>].</w:t>
      </w:r>
      <w:r w:rsidR="00091917" w:rsidRPr="0046010E">
        <w:rPr>
          <w:rFonts w:ascii="Times New Roman" w:hAnsi="Times New Roman" w:cs="Times New Roman"/>
          <w:sz w:val="24"/>
          <w:szCs w:val="24"/>
        </w:rPr>
        <w:t xml:space="preserve">The attacker </w:t>
      </w:r>
      <w:r w:rsidR="00091917" w:rsidRPr="0046010E">
        <w:rPr>
          <w:rFonts w:ascii="Times New Roman" w:hAnsi="Times New Roman" w:cs="Times New Roman"/>
          <w:noProof/>
          <w:sz w:val="24"/>
          <w:szCs w:val="24"/>
        </w:rPr>
        <w:t>wish</w:t>
      </w:r>
      <w:r w:rsidR="006D6A79" w:rsidRPr="0046010E">
        <w:rPr>
          <w:rFonts w:ascii="Times New Roman" w:hAnsi="Times New Roman" w:cs="Times New Roman"/>
          <w:noProof/>
          <w:sz w:val="24"/>
          <w:szCs w:val="24"/>
        </w:rPr>
        <w:t>es</w:t>
      </w:r>
      <w:r w:rsidR="00091917" w:rsidRPr="0046010E">
        <w:rPr>
          <w:rFonts w:ascii="Times New Roman" w:hAnsi="Times New Roman" w:cs="Times New Roman"/>
          <w:sz w:val="24"/>
          <w:szCs w:val="24"/>
        </w:rPr>
        <w:t xml:space="preserve"> to change the contents used in </w:t>
      </w:r>
      <w:r w:rsidR="006D6A79" w:rsidRPr="0046010E">
        <w:rPr>
          <w:rFonts w:ascii="Times New Roman" w:hAnsi="Times New Roman" w:cs="Times New Roman"/>
          <w:sz w:val="24"/>
          <w:szCs w:val="24"/>
        </w:rPr>
        <w:t xml:space="preserve">the </w:t>
      </w:r>
      <w:r w:rsidR="00091917" w:rsidRPr="0046010E">
        <w:rPr>
          <w:rFonts w:ascii="Times New Roman" w:hAnsi="Times New Roman" w:cs="Times New Roman"/>
          <w:noProof/>
          <w:sz w:val="24"/>
          <w:szCs w:val="24"/>
        </w:rPr>
        <w:t>application</w:t>
      </w:r>
      <w:r w:rsidR="00091917" w:rsidRPr="0046010E">
        <w:rPr>
          <w:rFonts w:ascii="Times New Roman" w:hAnsi="Times New Roman" w:cs="Times New Roman"/>
          <w:sz w:val="24"/>
          <w:szCs w:val="24"/>
        </w:rPr>
        <w:t xml:space="preserve"> and misuse it for their own </w:t>
      </w:r>
      <w:r w:rsidR="00DB7531" w:rsidRPr="00DB753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nterest</w:t>
      </w:r>
      <w:r w:rsidR="00091917" w:rsidRPr="0046010E">
        <w:rPr>
          <w:rFonts w:ascii="Times New Roman" w:hAnsi="Times New Roman" w:cs="Times New Roman"/>
          <w:sz w:val="24"/>
          <w:szCs w:val="24"/>
        </w:rPr>
        <w:t>.</w:t>
      </w:r>
    </w:p>
    <w:p w:rsidR="00885C3F" w:rsidRDefault="00F93509" w:rsidP="00885C3F">
      <w:pPr>
        <w:pStyle w:val="Heading1"/>
        <w:rPr>
          <w:color w:val="000000" w:themeColor="text1"/>
          <w:sz w:val="30"/>
          <w:szCs w:val="30"/>
        </w:rPr>
      </w:pPr>
      <w:r>
        <w:rPr>
          <w:rFonts w:cs="Times New Roman"/>
          <w:color w:val="000000" w:themeColor="text1"/>
          <w:sz w:val="30"/>
          <w:szCs w:val="30"/>
        </w:rPr>
        <w:t xml:space="preserve"> Third</w:t>
      </w:r>
      <w:r w:rsidR="001073BB">
        <w:rPr>
          <w:rFonts w:cs="Times New Roman"/>
          <w:color w:val="000000" w:themeColor="text1"/>
          <w:sz w:val="30"/>
          <w:szCs w:val="30"/>
        </w:rPr>
        <w:t xml:space="preserve"> Class: Social</w:t>
      </w:r>
      <w:r w:rsidR="00885C3F" w:rsidRPr="00103F2D">
        <w:rPr>
          <w:rFonts w:cs="Times New Roman"/>
          <w:color w:val="000000" w:themeColor="text1"/>
          <w:sz w:val="30"/>
          <w:szCs w:val="30"/>
        </w:rPr>
        <w:t xml:space="preserve"> Attack</w:t>
      </w:r>
      <w:r w:rsidR="00885C3F" w:rsidRPr="00086884">
        <w:rPr>
          <w:color w:val="000000" w:themeColor="text1"/>
          <w:sz w:val="30"/>
          <w:szCs w:val="30"/>
        </w:rPr>
        <w:t>:</w:t>
      </w:r>
      <w:r w:rsidR="00FD44BE">
        <w:rPr>
          <w:color w:val="000000" w:themeColor="text1"/>
          <w:sz w:val="30"/>
          <w:szCs w:val="30"/>
        </w:rPr>
        <w:t xml:space="preserve"> </w:t>
      </w:r>
      <w:r w:rsidR="00FD44BE" w:rsidRPr="005C5005">
        <w:rPr>
          <w:color w:val="000000" w:themeColor="text1"/>
          <w:highlight w:val="yellow"/>
        </w:rPr>
        <w:t>(plagiarism free 0.0)</w:t>
      </w:r>
    </w:p>
    <w:p w:rsidR="00885C3F" w:rsidRDefault="00885C3F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2D03D1" w:rsidRDefault="00DF4660" w:rsidP="0009641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16" w:name="OLE_LINK47"/>
      <w:bookmarkStart w:id="17" w:name="OLE_LINK48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 this category. All the </w:t>
      </w:r>
      <w:r w:rsidRPr="00DF466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bad,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DF466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wrongful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DF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nethical</w:t>
      </w:r>
      <w:r w:rsidR="00E6299C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ssages</w:t>
      </w:r>
      <w:r w:rsidR="00F205B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are used in this class. The Attacker objective is to sending this kind of message in a network to create mess and problems for the other user in the network. </w:t>
      </w:r>
      <w:r w:rsidR="00496B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Real user of the network would </w:t>
      </w:r>
      <w:r w:rsidR="00496B29" w:rsidRPr="00496B2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bec</w:t>
      </w:r>
      <w:r w:rsidR="00496B2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me angry when </w:t>
      </w:r>
      <w:r w:rsidR="00696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he </w:t>
      </w:r>
      <w:r w:rsidR="0069664B" w:rsidRPr="001355AD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get</w:t>
      </w:r>
      <w:r w:rsidR="001355AD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</w:t>
      </w:r>
      <w:r w:rsidR="00696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se kinds of </w:t>
      </w:r>
      <w:r w:rsidR="0069664B"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messages.</w:t>
      </w:r>
      <w:r w:rsidR="0069664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is is what the attacker wants a change</w:t>
      </w:r>
      <w:r w:rsidR="001355AD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from a good</w:t>
      </w:r>
      <w:r w:rsidR="00A96DC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r w:rsidR="0069664B" w:rsidRPr="00A96DC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behavior</w:t>
      </w:r>
      <w:r w:rsidR="0069664B"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of the users </w:t>
      </w:r>
      <w:r w:rsid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to </w:t>
      </w:r>
      <w:r w:rsidR="0069664B"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convert it into</w:t>
      </w:r>
      <w:r w:rsidR="00D051F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a</w:t>
      </w:r>
      <w:r w:rsidR="0069664B"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negative or </w:t>
      </w:r>
      <w:r w:rsidR="004737D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ad behavior and the goal of the attacker </w:t>
      </w:r>
      <w:r w:rsidR="004737D1" w:rsidRPr="00D051F9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s achieve</w:t>
      </w:r>
      <w:r w:rsidR="00D051F9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d</w:t>
      </w:r>
      <w:r w:rsidR="004737D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3A639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For </w:t>
      </w:r>
      <w:r w:rsidR="003A6398"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example</w:t>
      </w:r>
      <w:r w:rsid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,</w:t>
      </w:r>
      <w:r w:rsidR="003A639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ttacker sending you such kind of messages </w:t>
      </w:r>
      <w:r w:rsidR="003A6398" w:rsidRPr="003A639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“I love you” or “Y</w:t>
      </w:r>
      <w:r w:rsidR="00363B3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u are </w:t>
      </w:r>
      <w:r w:rsidR="00C374E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363B38" w:rsidRPr="00C374EE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dog</w:t>
      </w:r>
      <w:r w:rsidR="00F470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” to other real or </w:t>
      </w:r>
      <w:r w:rsidR="00F47012"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aut</w:t>
      </w:r>
      <w:r w:rsid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hent</w:t>
      </w:r>
      <w:r w:rsidR="00F47012"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c</w:t>
      </w:r>
      <w:r w:rsidR="00F4701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user.</w:t>
      </w:r>
      <w:r w:rsidR="00677B1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bookmarkEnd w:id="16"/>
    <w:bookmarkEnd w:id="17"/>
    <w:p w:rsidR="00885C3F" w:rsidRDefault="00F93509" w:rsidP="00885C3F">
      <w:pPr>
        <w:pStyle w:val="Heading1"/>
        <w:rPr>
          <w:color w:val="000000" w:themeColor="text1"/>
          <w:sz w:val="30"/>
          <w:szCs w:val="30"/>
        </w:rPr>
      </w:pPr>
      <w:r w:rsidRPr="002F3F2D">
        <w:rPr>
          <w:rFonts w:cs="Times New Roman"/>
          <w:noProof/>
          <w:color w:val="000000" w:themeColor="text1"/>
          <w:sz w:val="30"/>
          <w:szCs w:val="30"/>
        </w:rPr>
        <w:t>Fo</w:t>
      </w:r>
      <w:r w:rsidR="002F3F2D">
        <w:rPr>
          <w:rFonts w:cs="Times New Roman"/>
          <w:noProof/>
          <w:color w:val="000000" w:themeColor="text1"/>
          <w:sz w:val="30"/>
          <w:szCs w:val="30"/>
        </w:rPr>
        <w:t>u</w:t>
      </w:r>
      <w:r w:rsidRPr="002F3F2D">
        <w:rPr>
          <w:rFonts w:cs="Times New Roman"/>
          <w:noProof/>
          <w:color w:val="000000" w:themeColor="text1"/>
          <w:sz w:val="30"/>
          <w:szCs w:val="30"/>
        </w:rPr>
        <w:t>rth</w:t>
      </w:r>
      <w:r w:rsidR="001073BB">
        <w:rPr>
          <w:rFonts w:cs="Times New Roman"/>
          <w:color w:val="000000" w:themeColor="text1"/>
          <w:sz w:val="30"/>
          <w:szCs w:val="30"/>
        </w:rPr>
        <w:t xml:space="preserve"> Class: Monitoring</w:t>
      </w:r>
      <w:r w:rsidR="00885C3F" w:rsidRPr="00103F2D">
        <w:rPr>
          <w:rFonts w:cs="Times New Roman"/>
          <w:color w:val="000000" w:themeColor="text1"/>
          <w:sz w:val="30"/>
          <w:szCs w:val="30"/>
        </w:rPr>
        <w:t xml:space="preserve"> Attack</w:t>
      </w:r>
      <w:r w:rsidR="00885C3F" w:rsidRPr="00086884">
        <w:rPr>
          <w:color w:val="000000" w:themeColor="text1"/>
          <w:sz w:val="30"/>
          <w:szCs w:val="30"/>
        </w:rPr>
        <w:t>:</w:t>
      </w:r>
      <w:r w:rsidR="004C793F">
        <w:rPr>
          <w:color w:val="000000" w:themeColor="text1"/>
          <w:sz w:val="30"/>
          <w:szCs w:val="30"/>
        </w:rPr>
        <w:t xml:space="preserve"> </w:t>
      </w:r>
      <w:r w:rsidR="004C793F" w:rsidRPr="00FD44BE">
        <w:rPr>
          <w:color w:val="000000" w:themeColor="text1"/>
          <w:highlight w:val="yellow"/>
        </w:rPr>
        <w:t>(plagiarism free 0.0)</w:t>
      </w:r>
    </w:p>
    <w:p w:rsidR="00885C3F" w:rsidRDefault="00885C3F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7D1E22" w:rsidRDefault="007D1E22" w:rsidP="0009641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18" w:name="OLE_LINK57"/>
      <w:bookmarkStart w:id="19" w:name="OLE_LINK58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 </w:t>
      </w:r>
      <w:r w:rsidR="002F316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is category. The goal of the attacker is monitoring and tracking of vehicles in the network.</w:t>
      </w:r>
      <w:r w:rsidR="009B561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the Monitoring </w:t>
      </w:r>
      <w:r w:rsidR="009B5619" w:rsidRPr="00D4233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attack.</w:t>
      </w:r>
      <w:r w:rsidR="009B561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e attacker jus</w:t>
      </w:r>
      <w:r w:rsidR="00BC5F8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 monitors</w:t>
      </w:r>
      <w:r w:rsidR="009B561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B60B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9B5619" w:rsidRPr="000B60B9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whole</w:t>
      </w:r>
      <w:r w:rsidR="009B561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network</w:t>
      </w:r>
      <w:r w:rsidR="00BC5F8F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, </w:t>
      </w:r>
      <w:r w:rsidR="00BC5F8F" w:rsidRPr="00796BD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istening to the communication between V2V</w:t>
      </w:r>
      <w:r w:rsidR="00C65D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(vehicle to vehicle)</w:t>
      </w:r>
      <w:r w:rsidR="00BC5F8F" w:rsidRPr="00796BD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V2R</w:t>
      </w:r>
      <w:r w:rsidR="00CE175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65D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(vehicle to road-side units) </w:t>
      </w:r>
      <w:r w:rsidR="000B60B9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[classification].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For example, CIA and police have plans to do the </w:t>
      </w:r>
      <w:r w:rsidR="00B71BAA" w:rsidRPr="00B71BAA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operation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gainst </w:t>
      </w:r>
      <w:r w:rsidR="000411B3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095E04" w:rsidRPr="000411B3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terrorist</w:t>
      </w:r>
      <w:r w:rsidR="00095E0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group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in </w:t>
      </w:r>
      <w:r w:rsidR="00B71BAA" w:rsidRPr="00B71BAA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somewhere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So once they communicate with each other using a network the attackers 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lastRenderedPageBreak/>
        <w:t xml:space="preserve">know everything about </w:t>
      </w:r>
      <w:r w:rsidR="00B71BAA" w:rsidRPr="00B71BAA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the</w:t>
      </w:r>
      <w:r w:rsidR="00B71BAA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m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so they provide that information to </w:t>
      </w:r>
      <w:r w:rsidR="00C65D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B71BAA" w:rsidRPr="00C65D9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terrorist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group which </w:t>
      </w:r>
      <w:r w:rsidR="00B71BAA" w:rsidRPr="00C65D9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create</w:t>
      </w:r>
      <w:r w:rsidR="00C65D9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s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65D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 </w:t>
      </w:r>
      <w:r w:rsidR="00B71BAA" w:rsidRPr="00C65D9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problem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for the region as well as </w:t>
      </w:r>
      <w:r w:rsidR="00C65D97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he </w:t>
      </w:r>
      <w:r w:rsidR="00B71BAA" w:rsidRPr="00C65D97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country</w:t>
      </w:r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bookmarkEnd w:id="18"/>
      <w:bookmarkEnd w:id="19"/>
      <w:r w:rsidR="00B71BA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</w:p>
    <w:p w:rsidR="007D1E22" w:rsidRDefault="007D1E22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E22430" w:rsidRDefault="00F93509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20" w:name="OLE_LINK46"/>
      <w:r>
        <w:rPr>
          <w:rFonts w:cs="Times New Roman"/>
          <w:color w:val="000000" w:themeColor="text1"/>
          <w:sz w:val="30"/>
          <w:szCs w:val="30"/>
        </w:rPr>
        <w:t>Fif</w:t>
      </w:r>
      <w:r w:rsidRPr="00077A12">
        <w:rPr>
          <w:rFonts w:cs="Times New Roman"/>
          <w:noProof/>
          <w:color w:val="000000" w:themeColor="text1"/>
          <w:sz w:val="30"/>
          <w:szCs w:val="30"/>
        </w:rPr>
        <w:t>th</w:t>
      </w:r>
      <w:r w:rsidR="00B400B2" w:rsidRPr="00077A12">
        <w:rPr>
          <w:rFonts w:cs="Times New Roman"/>
          <w:noProof/>
          <w:color w:val="000000" w:themeColor="text1"/>
          <w:sz w:val="30"/>
          <w:szCs w:val="30"/>
        </w:rPr>
        <w:t xml:space="preserve"> Class</w:t>
      </w:r>
      <w:r w:rsidR="00B400B2">
        <w:rPr>
          <w:rFonts w:cs="Times New Roman"/>
          <w:color w:val="000000" w:themeColor="text1"/>
          <w:sz w:val="30"/>
          <w:szCs w:val="30"/>
        </w:rPr>
        <w:t>: Timing</w:t>
      </w:r>
      <w:r w:rsidRPr="00103F2D">
        <w:rPr>
          <w:rFonts w:cs="Times New Roman"/>
          <w:color w:val="000000" w:themeColor="text1"/>
          <w:sz w:val="30"/>
          <w:szCs w:val="30"/>
        </w:rPr>
        <w:t xml:space="preserve"> Attack</w:t>
      </w:r>
      <w:r w:rsidRPr="00086884">
        <w:rPr>
          <w:color w:val="000000" w:themeColor="text1"/>
          <w:sz w:val="30"/>
          <w:szCs w:val="30"/>
        </w:rPr>
        <w:t>:</w:t>
      </w:r>
      <w:bookmarkEnd w:id="20"/>
      <w:r w:rsidR="00EA1748">
        <w:rPr>
          <w:color w:val="000000" w:themeColor="text1"/>
          <w:sz w:val="30"/>
          <w:szCs w:val="30"/>
        </w:rPr>
        <w:t xml:space="preserve"> </w:t>
      </w:r>
      <w:r w:rsidR="00AC5DB0" w:rsidRPr="00AC5DB0">
        <w:rPr>
          <w:rStyle w:val="Heading1Char"/>
          <w:highlight w:val="yellow"/>
        </w:rPr>
        <w:t>(</w:t>
      </w:r>
      <w:r w:rsidR="00AC5DB0">
        <w:rPr>
          <w:rStyle w:val="Heading1Char"/>
          <w:highlight w:val="yellow"/>
        </w:rPr>
        <w:t>plagiarism found 20</w:t>
      </w:r>
      <w:bookmarkStart w:id="21" w:name="_GoBack"/>
      <w:bookmarkEnd w:id="21"/>
      <w:r w:rsidR="00AC5DB0" w:rsidRPr="00AC5DB0">
        <w:rPr>
          <w:rStyle w:val="Heading1Char"/>
          <w:highlight w:val="yellow"/>
        </w:rPr>
        <w:t>%)</w:t>
      </w:r>
    </w:p>
    <w:p w:rsidR="00DB2AE2" w:rsidRPr="0062447A" w:rsidRDefault="00DB2AE2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22" w:name="OLE_LINK61"/>
      <w:bookmarkStart w:id="23" w:name="OLE_LINK62"/>
      <w:r w:rsidRPr="0062447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 this category. </w:t>
      </w:r>
      <w:r w:rsidRPr="00EA1748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>The goal of the attacker</w:t>
      </w:r>
      <w:r w:rsidRPr="00EA1748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 xml:space="preserve"> is to add some time slot in the original message.</w:t>
      </w:r>
      <w:r w:rsidR="0009641B" w:rsidRPr="00EA1748">
        <w:rPr>
          <w:rFonts w:ascii="Times New Roman" w:hAnsi="Times New Roman" w:cs="Times New Roman"/>
          <w:color w:val="000000" w:themeColor="text1"/>
          <w:sz w:val="24"/>
          <w:szCs w:val="24"/>
          <w:highlight w:val="yellow"/>
          <w:shd w:val="clear" w:color="auto" w:fill="FFFFFF"/>
        </w:rPr>
        <w:t xml:space="preserve"> For </w:t>
      </w:r>
      <w:r w:rsidR="0009641B" w:rsidRPr="00EA1748">
        <w:rPr>
          <w:rFonts w:ascii="Times New Roman" w:hAnsi="Times New Roman" w:cs="Times New Roman"/>
          <w:noProof/>
          <w:color w:val="000000" w:themeColor="text1"/>
          <w:sz w:val="24"/>
          <w:szCs w:val="24"/>
          <w:highlight w:val="yellow"/>
          <w:shd w:val="clear" w:color="auto" w:fill="FFFFFF"/>
        </w:rPr>
        <w:t>example</w:t>
      </w:r>
      <w:r w:rsidR="0062447A" w:rsidRPr="00EA1748">
        <w:rPr>
          <w:rFonts w:ascii="Times New Roman" w:hAnsi="Times New Roman" w:cs="Times New Roman"/>
          <w:noProof/>
          <w:sz w:val="24"/>
          <w:szCs w:val="24"/>
          <w:highlight w:val="yellow"/>
        </w:rPr>
        <w:t>,</w:t>
      </w:r>
      <w:r w:rsidR="0062447A" w:rsidRPr="00077A12">
        <w:rPr>
          <w:rFonts w:ascii="Times New Roman" w:hAnsi="Times New Roman" w:cs="Times New Roman"/>
          <w:noProof/>
          <w:sz w:val="24"/>
          <w:szCs w:val="24"/>
        </w:rPr>
        <w:t xml:space="preserve"> to</w:t>
      </w:r>
      <w:r w:rsidR="0062447A" w:rsidRPr="0062447A">
        <w:rPr>
          <w:rFonts w:ascii="Times New Roman" w:hAnsi="Times New Roman" w:cs="Times New Roman"/>
          <w:sz w:val="24"/>
          <w:szCs w:val="24"/>
        </w:rPr>
        <w:t xml:space="preserve"> create delays in order to block this message </w:t>
      </w:r>
      <w:r w:rsidR="0062447A" w:rsidRPr="0062447A">
        <w:rPr>
          <w:rFonts w:ascii="Times New Roman" w:hAnsi="Times New Roman" w:cs="Times New Roman"/>
          <w:noProof/>
          <w:sz w:val="24"/>
          <w:szCs w:val="24"/>
        </w:rPr>
        <w:t>come</w:t>
      </w:r>
      <w:r w:rsidR="0062447A">
        <w:rPr>
          <w:rFonts w:ascii="Times New Roman" w:hAnsi="Times New Roman" w:cs="Times New Roman"/>
          <w:noProof/>
          <w:sz w:val="24"/>
          <w:szCs w:val="24"/>
        </w:rPr>
        <w:t>s</w:t>
      </w:r>
      <w:r w:rsidR="0062447A" w:rsidRPr="0062447A">
        <w:rPr>
          <w:rFonts w:ascii="Times New Roman" w:hAnsi="Times New Roman" w:cs="Times New Roman"/>
          <w:sz w:val="24"/>
          <w:szCs w:val="24"/>
        </w:rPr>
        <w:t xml:space="preserve"> to the receiver before the expiration of its lifetime</w:t>
      </w:r>
      <w:r w:rsidR="0062447A" w:rsidRPr="0062447A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4E416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[paper1]</w:t>
      </w:r>
    </w:p>
    <w:bookmarkEnd w:id="22"/>
    <w:bookmarkEnd w:id="23"/>
    <w:p w:rsidR="00DB2AE2" w:rsidRDefault="00DB2AE2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B77234" w:rsidRDefault="00B77234" w:rsidP="009D6BCE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AE17E0" w:rsidRDefault="004E4168" w:rsidP="004E4168">
      <w:pPr>
        <w:pStyle w:val="Heading1"/>
        <w:rPr>
          <w:color w:val="000000" w:themeColor="text1"/>
        </w:rPr>
      </w:pPr>
      <w:r w:rsidRPr="004E4168">
        <w:rPr>
          <w:color w:val="000000" w:themeColor="text1"/>
        </w:rPr>
        <w:t>Miscellaneous threats</w:t>
      </w:r>
      <w:r>
        <w:rPr>
          <w:color w:val="000000" w:themeColor="text1"/>
        </w:rPr>
        <w:t>:</w:t>
      </w:r>
    </w:p>
    <w:p w:rsidR="004E4168" w:rsidRDefault="004E4168" w:rsidP="004E4168"/>
    <w:p w:rsidR="00EC0B85" w:rsidRDefault="006522F4" w:rsidP="00EC0B85">
      <w:pPr>
        <w:pStyle w:val="Heading2"/>
        <w:rPr>
          <w:color w:val="000000" w:themeColor="text1"/>
        </w:rPr>
      </w:pPr>
      <w:r w:rsidRPr="00EC0B85">
        <w:rPr>
          <w:color w:val="000000" w:themeColor="text1"/>
        </w:rPr>
        <w:t>Man in the middle attack</w:t>
      </w:r>
      <w:r w:rsidR="00EC0B85">
        <w:rPr>
          <w:color w:val="000000" w:themeColor="text1"/>
        </w:rPr>
        <w:t>:</w:t>
      </w:r>
      <w:r w:rsidR="00C3749F">
        <w:rPr>
          <w:color w:val="000000" w:themeColor="text1"/>
        </w:rPr>
        <w:t xml:space="preserve">  </w:t>
      </w:r>
      <w:bookmarkStart w:id="24" w:name="OLE_LINK60"/>
      <w:r w:rsidR="00C3749F" w:rsidRPr="00FD44BE">
        <w:rPr>
          <w:color w:val="000000" w:themeColor="text1"/>
          <w:highlight w:val="yellow"/>
        </w:rPr>
        <w:t>(plagiarism free 0.0)</w:t>
      </w:r>
      <w:bookmarkEnd w:id="24"/>
    </w:p>
    <w:p w:rsidR="00EC0B85" w:rsidRDefault="00EC0B85" w:rsidP="00EC0B85"/>
    <w:p w:rsidR="00752092" w:rsidRPr="00BF34F5" w:rsidRDefault="00752092" w:rsidP="00BF34F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25" w:name="OLE_LINK49"/>
      <w:bookmarkStart w:id="26" w:name="OLE_LINK50"/>
      <w:bookmarkStart w:id="27" w:name="OLE_LINK51"/>
      <w:r w:rsidRPr="00BF34F5">
        <w:rPr>
          <w:rFonts w:ascii="Times New Roman" w:hAnsi="Times New Roman" w:cs="Times New Roman"/>
          <w:sz w:val="24"/>
          <w:szCs w:val="24"/>
        </w:rPr>
        <w:t xml:space="preserve">In this </w:t>
      </w:r>
      <w:r w:rsidRPr="00BF34F5">
        <w:rPr>
          <w:rFonts w:ascii="Times New Roman" w:hAnsi="Times New Roman" w:cs="Times New Roman"/>
          <w:noProof/>
          <w:sz w:val="24"/>
          <w:szCs w:val="24"/>
        </w:rPr>
        <w:t>attack</w:t>
      </w:r>
      <w:r w:rsidR="00077A12" w:rsidRPr="00BF34F5">
        <w:rPr>
          <w:rFonts w:ascii="Times New Roman" w:hAnsi="Times New Roman" w:cs="Times New Roman"/>
          <w:noProof/>
          <w:sz w:val="24"/>
          <w:szCs w:val="24"/>
        </w:rPr>
        <w:t>,</w:t>
      </w:r>
      <w:r w:rsidRPr="00BF34F5">
        <w:rPr>
          <w:rFonts w:ascii="Times New Roman" w:hAnsi="Times New Roman" w:cs="Times New Roman"/>
          <w:sz w:val="24"/>
          <w:szCs w:val="24"/>
        </w:rPr>
        <w:t xml:space="preserve"> the attacker </w:t>
      </w:r>
      <w:r w:rsidRPr="00BF34F5">
        <w:rPr>
          <w:rFonts w:ascii="Times New Roman" w:hAnsi="Times New Roman" w:cs="Times New Roman"/>
          <w:noProof/>
          <w:sz w:val="24"/>
          <w:szCs w:val="24"/>
        </w:rPr>
        <w:t>sit</w:t>
      </w:r>
      <w:r w:rsidR="00077A12" w:rsidRPr="00BF34F5">
        <w:rPr>
          <w:rFonts w:ascii="Times New Roman" w:hAnsi="Times New Roman" w:cs="Times New Roman"/>
          <w:noProof/>
          <w:sz w:val="24"/>
          <w:szCs w:val="24"/>
        </w:rPr>
        <w:t>s</w:t>
      </w:r>
      <w:r w:rsidRPr="00BF34F5">
        <w:rPr>
          <w:rFonts w:ascii="Times New Roman" w:hAnsi="Times New Roman" w:cs="Times New Roman"/>
          <w:sz w:val="24"/>
          <w:szCs w:val="24"/>
        </w:rPr>
        <w:t xml:space="preserve"> in the middle of the communication </w:t>
      </w:r>
      <w:r w:rsidR="0053432D" w:rsidRPr="00BF34F5">
        <w:rPr>
          <w:rFonts w:ascii="Times New Roman" w:hAnsi="Times New Roman" w:cs="Times New Roman"/>
          <w:sz w:val="24"/>
          <w:szCs w:val="24"/>
        </w:rPr>
        <w:t>between sender and receiver and start this attack</w:t>
      </w:r>
      <w:r w:rsidR="004F40B3" w:rsidRPr="00BF34F5">
        <w:rPr>
          <w:rFonts w:ascii="Times New Roman" w:hAnsi="Times New Roman" w:cs="Times New Roman"/>
          <w:sz w:val="24"/>
          <w:szCs w:val="24"/>
        </w:rPr>
        <w:t>.</w:t>
      </w:r>
      <w:r w:rsidR="00F45431" w:rsidRPr="00BF34F5">
        <w:rPr>
          <w:rFonts w:ascii="Times New Roman" w:hAnsi="Times New Roman" w:cs="Times New Roman"/>
          <w:sz w:val="24"/>
          <w:szCs w:val="24"/>
        </w:rPr>
        <w:t xml:space="preserve"> In this kind of </w:t>
      </w:r>
      <w:r w:rsidR="00F45431" w:rsidRPr="00BF34F5">
        <w:rPr>
          <w:rFonts w:ascii="Times New Roman" w:hAnsi="Times New Roman" w:cs="Times New Roman"/>
          <w:noProof/>
          <w:sz w:val="24"/>
          <w:szCs w:val="24"/>
        </w:rPr>
        <w:t>attack</w:t>
      </w:r>
      <w:r w:rsidR="00077A12" w:rsidRPr="00BF34F5">
        <w:rPr>
          <w:rFonts w:ascii="Times New Roman" w:hAnsi="Times New Roman" w:cs="Times New Roman"/>
          <w:noProof/>
          <w:sz w:val="24"/>
          <w:szCs w:val="24"/>
        </w:rPr>
        <w:t>,</w:t>
      </w:r>
      <w:r w:rsidR="00F45431" w:rsidRPr="00BF34F5">
        <w:rPr>
          <w:rFonts w:ascii="Times New Roman" w:hAnsi="Times New Roman" w:cs="Times New Roman"/>
          <w:sz w:val="24"/>
          <w:szCs w:val="24"/>
        </w:rPr>
        <w:t xml:space="preserve"> the attacker controls all the communication between </w:t>
      </w:r>
      <w:r w:rsidR="00D4568E" w:rsidRPr="00BF34F5">
        <w:rPr>
          <w:rFonts w:ascii="Times New Roman" w:hAnsi="Times New Roman" w:cs="Times New Roman"/>
          <w:sz w:val="24"/>
          <w:szCs w:val="24"/>
        </w:rPr>
        <w:t xml:space="preserve">sender </w:t>
      </w:r>
      <w:r w:rsidR="00D7219D" w:rsidRPr="00BF34F5">
        <w:rPr>
          <w:rFonts w:ascii="Times New Roman" w:hAnsi="Times New Roman" w:cs="Times New Roman"/>
          <w:noProof/>
          <w:sz w:val="24"/>
          <w:szCs w:val="24"/>
        </w:rPr>
        <w:t>and</w:t>
      </w:r>
      <w:r w:rsidR="00F45431" w:rsidRPr="00BF34F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45431" w:rsidRPr="00BF34F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recipient</w:t>
      </w:r>
      <w:r w:rsidR="00811E5F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6B5CE8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But the real user of the network feel</w:t>
      </w:r>
      <w:r w:rsidR="00E60AAA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</w:t>
      </w:r>
      <w:r w:rsidR="006B5CE8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that they are directly communicating with each other</w:t>
      </w:r>
      <w:r w:rsidR="004C7E49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</w:t>
      </w:r>
      <w:r w:rsidR="006B5CE8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077A12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ut on the other </w:t>
      </w:r>
      <w:r w:rsidR="00077A12" w:rsidRPr="00BF34F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hand,</w:t>
      </w:r>
      <w:r w:rsidR="00077A12" w:rsidRPr="00BF34F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ttacker </w:t>
      </w:r>
      <w:r w:rsidR="00077A12" w:rsidRPr="00746586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listen</w:t>
      </w:r>
      <w:r w:rsidR="00746586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 xml:space="preserve"> to</w:t>
      </w:r>
      <w:r w:rsidR="00204A82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ll the communication</w:t>
      </w:r>
      <w:r w:rsidR="006F23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</w:t>
      </w:r>
      <w:r w:rsidR="00F13F0E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BF34F5" w:rsidRPr="00BF34F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modif</w:t>
      </w:r>
      <w:r w:rsidR="00BF34F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y</w:t>
      </w:r>
      <w:r w:rsidR="009457B6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ll the sender and recipient messages and then again se</w:t>
      </w:r>
      <w:r w:rsidR="00D52B0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nd those message on the network.</w:t>
      </w:r>
    </w:p>
    <w:bookmarkEnd w:id="25"/>
    <w:bookmarkEnd w:id="26"/>
    <w:bookmarkEnd w:id="27"/>
    <w:p w:rsidR="00752092" w:rsidRPr="00EC0B85" w:rsidRDefault="00752092" w:rsidP="00EC0B85"/>
    <w:p w:rsidR="004E4168" w:rsidRDefault="00497A96" w:rsidP="000F4AFB">
      <w:pPr>
        <w:pStyle w:val="Heading2"/>
        <w:rPr>
          <w:color w:val="000000" w:themeColor="text1"/>
        </w:rPr>
      </w:pPr>
      <w:r w:rsidRPr="000F4AFB">
        <w:rPr>
          <w:color w:val="000000" w:themeColor="text1"/>
        </w:rPr>
        <w:t>Social attack</w:t>
      </w:r>
      <w:r w:rsidR="00746586">
        <w:rPr>
          <w:color w:val="000000" w:themeColor="text1"/>
        </w:rPr>
        <w:t>:</w:t>
      </w:r>
      <w:r w:rsidR="008E7769">
        <w:rPr>
          <w:color w:val="000000" w:themeColor="text1"/>
        </w:rPr>
        <w:t xml:space="preserve">  </w:t>
      </w:r>
      <w:r w:rsidR="008E7769" w:rsidRPr="00FD44BE">
        <w:rPr>
          <w:color w:val="000000" w:themeColor="text1"/>
          <w:highlight w:val="yellow"/>
        </w:rPr>
        <w:t>(plagiarism free 0.0)</w:t>
      </w:r>
    </w:p>
    <w:p w:rsidR="000F4AFB" w:rsidRDefault="000F4AFB" w:rsidP="000F4AFB"/>
    <w:p w:rsidR="000F4AFB" w:rsidRDefault="000F4AFB" w:rsidP="000F4AFB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bookmarkStart w:id="28" w:name="OLE_LINK52"/>
      <w:bookmarkStart w:id="29" w:name="OLE_LINK53"/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n this category. All the </w:t>
      </w:r>
      <w:r w:rsidRPr="00DF466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bad,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DF4660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wrongful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 xml:space="preserve">, </w:t>
      </w:r>
      <w:r w:rsidRPr="00DF4660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unethical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messages are used in this class. The Attacker objective is to sending this kind of message in a network to create mess and problems for the other user in the network. Real user of the network would </w:t>
      </w:r>
      <w:r w:rsidRPr="00496B29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bec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ome angry when he </w:t>
      </w:r>
      <w:r w:rsidRPr="001355AD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get</w:t>
      </w: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ese kinds of </w:t>
      </w:r>
      <w:r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messages.</w:t>
      </w:r>
      <w:r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This is what the attacker wants a change from a good </w:t>
      </w:r>
      <w:r w:rsidRPr="00A96DC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behavior</w:t>
      </w:r>
      <w:r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of the users </w:t>
      </w: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to </w:t>
      </w:r>
      <w:r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>convert it into</w:t>
      </w:r>
      <w:r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a</w:t>
      </w:r>
      <w:r w:rsidRPr="0069664B">
        <w:rPr>
          <w:rFonts w:ascii="Times New Roman" w:hAnsi="Times New Roman" w:cs="Times New Roman"/>
          <w:noProof/>
          <w:color w:val="222222"/>
          <w:sz w:val="24"/>
          <w:szCs w:val="24"/>
          <w:shd w:val="clear" w:color="auto" w:fill="FFFFFF"/>
        </w:rPr>
        <w:t xml:space="preserve"> negative or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bad behavior and the goal of the attacker </w:t>
      </w:r>
      <w:r w:rsidRPr="00D051F9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s achieve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d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. For </w:t>
      </w:r>
      <w:r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example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ttacker sending you such kind of messages </w:t>
      </w:r>
      <w:r w:rsidRPr="003A639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“I love you” or “Y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ou are a </w:t>
      </w:r>
      <w:r w:rsidRPr="00C374EE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dog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” to other real or </w:t>
      </w:r>
      <w:r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aut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hent</w:t>
      </w:r>
      <w:r w:rsidRPr="00363B38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c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user. </w:t>
      </w:r>
    </w:p>
    <w:bookmarkEnd w:id="28"/>
    <w:bookmarkEnd w:id="29"/>
    <w:p w:rsidR="000F4AFB" w:rsidRPr="000F4AFB" w:rsidRDefault="000F4AFB" w:rsidP="000F4AFB"/>
    <w:sectPr w:rsidR="000F4AFB" w:rsidRPr="000F4A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tjQ1NzE2MzQwNjBR0lEKTi0uzszPAykwqgUA3u2v5ywAAAA="/>
  </w:docVars>
  <w:rsids>
    <w:rsidRoot w:val="00125355"/>
    <w:rsid w:val="000411B3"/>
    <w:rsid w:val="00054669"/>
    <w:rsid w:val="00077A12"/>
    <w:rsid w:val="00086884"/>
    <w:rsid w:val="000904CA"/>
    <w:rsid w:val="00091917"/>
    <w:rsid w:val="00095E04"/>
    <w:rsid w:val="0009641B"/>
    <w:rsid w:val="000B60B9"/>
    <w:rsid w:val="000C3AC9"/>
    <w:rsid w:val="000E2EA6"/>
    <w:rsid w:val="000F4AFB"/>
    <w:rsid w:val="000F4B5D"/>
    <w:rsid w:val="00103F2D"/>
    <w:rsid w:val="001073BB"/>
    <w:rsid w:val="00107806"/>
    <w:rsid w:val="00122755"/>
    <w:rsid w:val="00125355"/>
    <w:rsid w:val="001355AD"/>
    <w:rsid w:val="001C33F3"/>
    <w:rsid w:val="001D18C0"/>
    <w:rsid w:val="00204A82"/>
    <w:rsid w:val="00217D95"/>
    <w:rsid w:val="00255A24"/>
    <w:rsid w:val="00257546"/>
    <w:rsid w:val="002912DB"/>
    <w:rsid w:val="00294495"/>
    <w:rsid w:val="002964EA"/>
    <w:rsid w:val="002A53E2"/>
    <w:rsid w:val="002C1232"/>
    <w:rsid w:val="002D03D1"/>
    <w:rsid w:val="002D4814"/>
    <w:rsid w:val="002E1FC4"/>
    <w:rsid w:val="002F3168"/>
    <w:rsid w:val="002F3F2D"/>
    <w:rsid w:val="0032708E"/>
    <w:rsid w:val="00334DA2"/>
    <w:rsid w:val="00342F73"/>
    <w:rsid w:val="00351F77"/>
    <w:rsid w:val="00363B38"/>
    <w:rsid w:val="003948F3"/>
    <w:rsid w:val="003A00C3"/>
    <w:rsid w:val="003A6398"/>
    <w:rsid w:val="003E637E"/>
    <w:rsid w:val="00402462"/>
    <w:rsid w:val="00403365"/>
    <w:rsid w:val="00404E70"/>
    <w:rsid w:val="0043201F"/>
    <w:rsid w:val="00441719"/>
    <w:rsid w:val="004422FE"/>
    <w:rsid w:val="00445608"/>
    <w:rsid w:val="00450D2A"/>
    <w:rsid w:val="0046010E"/>
    <w:rsid w:val="004737D1"/>
    <w:rsid w:val="00496B29"/>
    <w:rsid w:val="00497A96"/>
    <w:rsid w:val="004C1EDF"/>
    <w:rsid w:val="004C793F"/>
    <w:rsid w:val="004C7E49"/>
    <w:rsid w:val="004D641F"/>
    <w:rsid w:val="004E4168"/>
    <w:rsid w:val="004F40B3"/>
    <w:rsid w:val="0053432D"/>
    <w:rsid w:val="00572967"/>
    <w:rsid w:val="00583CC9"/>
    <w:rsid w:val="005A5059"/>
    <w:rsid w:val="005B3E59"/>
    <w:rsid w:val="005C5005"/>
    <w:rsid w:val="005E15D4"/>
    <w:rsid w:val="005E22B8"/>
    <w:rsid w:val="005E5E70"/>
    <w:rsid w:val="005F4CD7"/>
    <w:rsid w:val="0061572F"/>
    <w:rsid w:val="006164AE"/>
    <w:rsid w:val="0062447A"/>
    <w:rsid w:val="006522F4"/>
    <w:rsid w:val="006710B8"/>
    <w:rsid w:val="00677B17"/>
    <w:rsid w:val="0068563C"/>
    <w:rsid w:val="0069664B"/>
    <w:rsid w:val="006A07A7"/>
    <w:rsid w:val="006A34D6"/>
    <w:rsid w:val="006B5CE8"/>
    <w:rsid w:val="006D01C4"/>
    <w:rsid w:val="006D6A79"/>
    <w:rsid w:val="006E1CC6"/>
    <w:rsid w:val="006F230E"/>
    <w:rsid w:val="00722F81"/>
    <w:rsid w:val="00723A43"/>
    <w:rsid w:val="00725162"/>
    <w:rsid w:val="00734AC4"/>
    <w:rsid w:val="00741D28"/>
    <w:rsid w:val="00746586"/>
    <w:rsid w:val="00752092"/>
    <w:rsid w:val="0078678F"/>
    <w:rsid w:val="00796BD8"/>
    <w:rsid w:val="007D1E22"/>
    <w:rsid w:val="007D265A"/>
    <w:rsid w:val="007F11B3"/>
    <w:rsid w:val="00811E5F"/>
    <w:rsid w:val="00844367"/>
    <w:rsid w:val="00872021"/>
    <w:rsid w:val="0087509C"/>
    <w:rsid w:val="00885C3F"/>
    <w:rsid w:val="008A690E"/>
    <w:rsid w:val="008E28E5"/>
    <w:rsid w:val="008E7769"/>
    <w:rsid w:val="00924FC4"/>
    <w:rsid w:val="00932DFF"/>
    <w:rsid w:val="009457B6"/>
    <w:rsid w:val="0097153D"/>
    <w:rsid w:val="00987961"/>
    <w:rsid w:val="009B5619"/>
    <w:rsid w:val="009D6BCE"/>
    <w:rsid w:val="009E5E3B"/>
    <w:rsid w:val="00A358A4"/>
    <w:rsid w:val="00A358ED"/>
    <w:rsid w:val="00A43230"/>
    <w:rsid w:val="00A452AB"/>
    <w:rsid w:val="00A60999"/>
    <w:rsid w:val="00A96DCB"/>
    <w:rsid w:val="00AC5DB0"/>
    <w:rsid w:val="00AE17E0"/>
    <w:rsid w:val="00AE7194"/>
    <w:rsid w:val="00AF6DE5"/>
    <w:rsid w:val="00B0511A"/>
    <w:rsid w:val="00B07E1C"/>
    <w:rsid w:val="00B400B2"/>
    <w:rsid w:val="00B71BAA"/>
    <w:rsid w:val="00B77234"/>
    <w:rsid w:val="00B82265"/>
    <w:rsid w:val="00B838C0"/>
    <w:rsid w:val="00BA5D6E"/>
    <w:rsid w:val="00BC013F"/>
    <w:rsid w:val="00BC2BDD"/>
    <w:rsid w:val="00BC471B"/>
    <w:rsid w:val="00BC5F8F"/>
    <w:rsid w:val="00BD5F12"/>
    <w:rsid w:val="00BE1F22"/>
    <w:rsid w:val="00BE3196"/>
    <w:rsid w:val="00BF34F5"/>
    <w:rsid w:val="00C007D1"/>
    <w:rsid w:val="00C11159"/>
    <w:rsid w:val="00C24E9F"/>
    <w:rsid w:val="00C32EAF"/>
    <w:rsid w:val="00C3749F"/>
    <w:rsid w:val="00C374EE"/>
    <w:rsid w:val="00C65D97"/>
    <w:rsid w:val="00C66D7D"/>
    <w:rsid w:val="00CA01B3"/>
    <w:rsid w:val="00CA030F"/>
    <w:rsid w:val="00CC5CA0"/>
    <w:rsid w:val="00CE1756"/>
    <w:rsid w:val="00D01FD8"/>
    <w:rsid w:val="00D051F9"/>
    <w:rsid w:val="00D24E00"/>
    <w:rsid w:val="00D42330"/>
    <w:rsid w:val="00D4568E"/>
    <w:rsid w:val="00D52B08"/>
    <w:rsid w:val="00D53C32"/>
    <w:rsid w:val="00D7219D"/>
    <w:rsid w:val="00D95B07"/>
    <w:rsid w:val="00DB2AE2"/>
    <w:rsid w:val="00DB7531"/>
    <w:rsid w:val="00DD7432"/>
    <w:rsid w:val="00DF4660"/>
    <w:rsid w:val="00E02493"/>
    <w:rsid w:val="00E22430"/>
    <w:rsid w:val="00E4424D"/>
    <w:rsid w:val="00E5111B"/>
    <w:rsid w:val="00E60AAA"/>
    <w:rsid w:val="00E6299C"/>
    <w:rsid w:val="00E905FE"/>
    <w:rsid w:val="00E930E5"/>
    <w:rsid w:val="00EA1748"/>
    <w:rsid w:val="00EA2F1F"/>
    <w:rsid w:val="00EB49C7"/>
    <w:rsid w:val="00EB75A6"/>
    <w:rsid w:val="00EC0B85"/>
    <w:rsid w:val="00EE45AB"/>
    <w:rsid w:val="00F03A41"/>
    <w:rsid w:val="00F13F0E"/>
    <w:rsid w:val="00F174D3"/>
    <w:rsid w:val="00F200A7"/>
    <w:rsid w:val="00F205B1"/>
    <w:rsid w:val="00F45431"/>
    <w:rsid w:val="00F47012"/>
    <w:rsid w:val="00F67EB8"/>
    <w:rsid w:val="00F93509"/>
    <w:rsid w:val="00FD44BE"/>
    <w:rsid w:val="00FF0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4AFB"/>
  </w:style>
  <w:style w:type="paragraph" w:styleId="Heading1">
    <w:name w:val="heading 1"/>
    <w:basedOn w:val="Normal"/>
    <w:next w:val="Normal"/>
    <w:link w:val="Heading1Char"/>
    <w:uiPriority w:val="9"/>
    <w:qFormat/>
    <w:rsid w:val="00F200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B8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00A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E224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75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54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C0B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F4AFB"/>
  </w:style>
  <w:style w:type="paragraph" w:styleId="Heading1">
    <w:name w:val="heading 1"/>
    <w:basedOn w:val="Normal"/>
    <w:next w:val="Normal"/>
    <w:link w:val="Heading1Char"/>
    <w:uiPriority w:val="9"/>
    <w:qFormat/>
    <w:rsid w:val="00F200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0B8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00A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E2243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5754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754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EC0B8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4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0</TotalTime>
  <Pages>4</Pages>
  <Words>683</Words>
  <Characters>389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d Shiekh</dc:creator>
  <cp:keywords/>
  <dc:description/>
  <cp:lastModifiedBy>Asad Shiekh</cp:lastModifiedBy>
  <cp:revision>181</cp:revision>
  <dcterms:created xsi:type="dcterms:W3CDTF">2018-04-25T14:19:00Z</dcterms:created>
  <dcterms:modified xsi:type="dcterms:W3CDTF">2018-04-28T18:17:00Z</dcterms:modified>
</cp:coreProperties>
</file>